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 teknillinen yliopisto</w:t>
      </w:r>
    </w:p>
    <w:p w14:paraId="1AB73153" w14:textId="25520EE0" w:rsidR="00AF7FE1" w:rsidRPr="003F75FD" w:rsidRDefault="00AF7FE1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LUT UNIVERSITY</w:t>
      </w:r>
    </w:p>
    <w:p w14:paraId="2BF57585" w14:textId="584D78D7" w:rsidR="009E51A6" w:rsidRPr="00AF7FE1" w:rsidRDefault="005817C9" w:rsidP="009E51A6">
      <w:pPr>
        <w:pStyle w:val="Title"/>
        <w:jc w:val="both"/>
        <w:rPr>
          <w:rFonts w:ascii="Times New Roman" w:hAnsi="Times New Roman" w:cs="Times New Roman"/>
          <w:bCs w:val="0"/>
          <w:sz w:val="24"/>
          <w:szCs w:val="24"/>
          <w:lang w:val="en-US"/>
        </w:rPr>
      </w:pPr>
      <w:r w:rsidRPr="00AF7FE1">
        <w:rPr>
          <w:rFonts w:ascii="Times New Roman" w:hAnsi="Times New Roman" w:cs="Times New Roman"/>
          <w:bCs w:val="0"/>
          <w:sz w:val="24"/>
          <w:szCs w:val="24"/>
          <w:lang w:val="en-US"/>
        </w:rPr>
        <w:t>Software</w:t>
      </w:r>
      <w:r w:rsidR="009E51A6" w:rsidRPr="00AF7FE1">
        <w:rPr>
          <w:rFonts w:ascii="Times New Roman" w:hAnsi="Times New Roman" w:cs="Times New Roman"/>
          <w:bCs w:val="0"/>
          <w:sz w:val="24"/>
          <w:szCs w:val="24"/>
          <w:lang w:val="en-US"/>
        </w:rPr>
        <w:t xml:space="preserve"> Development Skills</w:t>
      </w:r>
      <w:r w:rsidRPr="00AF7FE1">
        <w:rPr>
          <w:rFonts w:ascii="Times New Roman" w:hAnsi="Times New Roman" w:cs="Times New Roman"/>
          <w:bCs w:val="0"/>
          <w:sz w:val="24"/>
          <w:szCs w:val="24"/>
          <w:lang w:val="en-US"/>
        </w:rPr>
        <w:t xml:space="preserve"> Front-End, Online course</w:t>
      </w:r>
    </w:p>
    <w:p w14:paraId="552ACA3A" w14:textId="0505DF56" w:rsidR="00115316" w:rsidRPr="009E51A6" w:rsidRDefault="007E11E0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amesh Karki</w:t>
      </w:r>
    </w:p>
    <w:p w14:paraId="1BFDC910" w14:textId="1CF09D61" w:rsidR="00080378" w:rsidRPr="009E51A6" w:rsidRDefault="009E51A6" w:rsidP="007E11E0">
      <w:pPr>
        <w:pStyle w:val="Title"/>
        <w:jc w:val="left"/>
        <w:rPr>
          <w:b w:val="0"/>
          <w:bCs w:val="0"/>
          <w:lang w:val="en-US"/>
        </w:rPr>
      </w:pPr>
      <w:r w:rsidRPr="009E51A6">
        <w:rPr>
          <w:lang w:val="en-US"/>
        </w:rPr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7DF45767" w14:textId="211DCA25" w:rsidR="0046108D" w:rsidRPr="009E51A6" w:rsidRDefault="00AF7FE1" w:rsidP="00080378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Introduction to workflow and sass [Part 1]</w:t>
      </w:r>
    </w:p>
    <w:p w14:paraId="21CA017B" w14:textId="7A1BE5FA" w:rsidR="0046108D" w:rsidRDefault="00AF7FE1">
      <w:pPr>
        <w:pStyle w:val="BodyText"/>
        <w:rPr>
          <w:lang w:val="en-US"/>
        </w:rPr>
      </w:pPr>
      <w:r>
        <w:rPr>
          <w:lang w:val="en-US"/>
        </w:rPr>
        <w:t>09.02.2023</w:t>
      </w:r>
      <w:r w:rsidR="009E51A6" w:rsidRPr="009E51A6">
        <w:rPr>
          <w:lang w:val="en-US"/>
        </w:rPr>
        <w:br/>
      </w:r>
      <w:r w:rsidR="009E51A6" w:rsidRPr="009E51A6">
        <w:rPr>
          <w:lang w:val="en-US"/>
        </w:rPr>
        <w:br/>
      </w:r>
      <w:r>
        <w:rPr>
          <w:lang w:val="en-US"/>
        </w:rPr>
        <w:t>I checked the YouTube video and created a workspace to start the project. I had already installed VS Code, node.js and git in my computer. Most of the extensions mentioned in the video were also installed earlier.</w:t>
      </w:r>
      <w:r w:rsidR="007A34FA">
        <w:rPr>
          <w:lang w:val="en-US"/>
        </w:rPr>
        <w:t xml:space="preserve"> </w:t>
      </w:r>
      <w:r w:rsidR="00CA3559">
        <w:rPr>
          <w:lang w:val="en-US"/>
        </w:rPr>
        <w:t>Installed</w:t>
      </w:r>
      <w:r w:rsidR="007A34FA">
        <w:rPr>
          <w:lang w:val="en-US"/>
        </w:rPr>
        <w:t xml:space="preserve"> node-sass for the project after initialization of package.json file. Configured script to run the scss compiler and tested whether everything works. </w:t>
      </w:r>
      <w:r w:rsidR="00310B0D">
        <w:rPr>
          <w:lang w:val="en-US"/>
        </w:rPr>
        <w:t>Initialized the git repository.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77777777" w:rsidR="0046108D" w:rsidRDefault="009E51A6">
      <w:pPr>
        <w:pStyle w:val="BodyText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69390953" w:rsidR="0046108D" w:rsidRDefault="009E51A6">
      <w:pPr>
        <w:pStyle w:val="BodyText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</w:t>
      </w:r>
      <w:r w:rsidR="007E11E0">
        <w:rPr>
          <w:lang w:val="en-US"/>
        </w:rPr>
        <w:t>the best</w:t>
      </w:r>
      <w:r>
        <w:rPr>
          <w:lang w:val="en-US"/>
        </w:rPr>
        <w:t xml:space="preserve">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BodyText"/>
        <w:rPr>
          <w:lang w:val="en-US"/>
        </w:rPr>
      </w:pPr>
    </w:p>
    <w:p w14:paraId="222B8E74" w14:textId="48FCCC92" w:rsidR="00695F3C" w:rsidRDefault="009E51A6">
      <w:pPr>
        <w:pStyle w:val="BodyText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r w:rsidR="007E11E0">
        <w:rPr>
          <w:lang w:val="en-US"/>
        </w:rPr>
        <w:t>stack overflow</w:t>
      </w:r>
      <w:r w:rsidR="0046108D">
        <w:rPr>
          <w:lang w:val="en-US"/>
        </w:rPr>
        <w:t xml:space="preserve"> and found quite </w:t>
      </w:r>
      <w:r w:rsidR="007E11E0">
        <w:rPr>
          <w:lang w:val="en-US"/>
        </w:rPr>
        <w:t>a lot of</w:t>
      </w:r>
      <w:r w:rsidR="0046108D">
        <w:rPr>
          <w:lang w:val="en-US"/>
        </w:rPr>
        <w:t xml:space="preserve"> threads about version control problems. I was able to figure out what was the problem and continued to watch the first part till the end.</w:t>
      </w:r>
    </w:p>
    <w:p w14:paraId="4138C1AA" w14:textId="77777777" w:rsidR="007E11E0" w:rsidRDefault="007E11E0">
      <w:pPr>
        <w:pStyle w:val="BodyText"/>
        <w:rPr>
          <w:lang w:val="en-US"/>
        </w:rPr>
      </w:pPr>
    </w:p>
    <w:p w14:paraId="42409CD5" w14:textId="759BFC76" w:rsidR="007E11E0" w:rsidRPr="007E11E0" w:rsidRDefault="007E11E0">
      <w:pPr>
        <w:pStyle w:val="BodyText"/>
        <w:rPr>
          <w:b/>
          <w:bCs/>
          <w:lang w:val="en-US"/>
        </w:rPr>
      </w:pPr>
      <w:r w:rsidRPr="007E11E0">
        <w:rPr>
          <w:b/>
          <w:bCs/>
          <w:lang w:val="en-US"/>
        </w:rPr>
        <w:t>Homepage and Core Sass/CSS [Part 2].</w:t>
      </w:r>
    </w:p>
    <w:p w14:paraId="3D07114C" w14:textId="61197AC3" w:rsidR="007E11E0" w:rsidRDefault="007E11E0">
      <w:pPr>
        <w:pStyle w:val="BodyText"/>
        <w:rPr>
          <w:lang w:val="en-US"/>
        </w:rPr>
      </w:pPr>
      <w:r>
        <w:rPr>
          <w:lang w:val="en-US"/>
        </w:rPr>
        <w:t>28.09.2023</w:t>
      </w:r>
    </w:p>
    <w:p w14:paraId="4D44B551" w14:textId="17E01C73" w:rsidR="007E11E0" w:rsidRDefault="00FA2823">
      <w:pPr>
        <w:pStyle w:val="BodyText"/>
        <w:rPr>
          <w:lang w:val="en-US"/>
        </w:rPr>
      </w:pPr>
      <w:r>
        <w:rPr>
          <w:lang w:val="en-US"/>
        </w:rPr>
        <w:t xml:space="preserve">The video went through creation of html markup for the homepage which involved setting up the header, main content and other elements. I learned concepts related to Sass like Sass variables, nesting, Rem units for font sizing and hover effect/transitions. The video focuses </w:t>
      </w:r>
      <w:r>
        <w:rPr>
          <w:lang w:val="en-US"/>
        </w:rPr>
        <w:lastRenderedPageBreak/>
        <w:t>on using responsive design principles to create a modern day website that looks great on all devices.</w:t>
      </w:r>
    </w:p>
    <w:p w14:paraId="005FA3C7" w14:textId="77777777" w:rsidR="00FA2823" w:rsidRDefault="00FA2823">
      <w:pPr>
        <w:pStyle w:val="BodyText"/>
        <w:rPr>
          <w:lang w:val="en-US"/>
        </w:rPr>
      </w:pPr>
    </w:p>
    <w:p w14:paraId="4C97C570" w14:textId="2A0F0BFD" w:rsidR="00FA2823" w:rsidRDefault="00FA2823">
      <w:pPr>
        <w:pStyle w:val="BodyText"/>
        <w:rPr>
          <w:b/>
          <w:bCs/>
          <w:lang w:val="en-US"/>
        </w:rPr>
      </w:pPr>
      <w:r w:rsidRPr="00FA2823">
        <w:rPr>
          <w:b/>
          <w:bCs/>
          <w:lang w:val="en-US"/>
        </w:rPr>
        <w:t>Rotating Menu Button [Part 3]</w:t>
      </w:r>
    </w:p>
    <w:p w14:paraId="57C0BC5B" w14:textId="3CF0B379" w:rsidR="00FA2823" w:rsidRDefault="00FA2823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28.09.2023</w:t>
      </w:r>
    </w:p>
    <w:p w14:paraId="269057C7" w14:textId="2F2042BC" w:rsidR="00FA2823" w:rsidRDefault="00FA2823">
      <w:pPr>
        <w:pStyle w:val="BodyText"/>
        <w:rPr>
          <w:lang w:val="en-US"/>
        </w:rPr>
      </w:pPr>
      <w:r>
        <w:rPr>
          <w:lang w:val="en-US"/>
        </w:rPr>
        <w:t xml:space="preserve">The video focuses on integrating javascript and CSS transition to rotate the </w:t>
      </w:r>
      <w:r w:rsidR="00E9728A">
        <w:rPr>
          <w:lang w:val="en-US"/>
        </w:rPr>
        <w:t xml:space="preserve">menu button to ‘X’. CSS properties like transform and translate were used to rotate and reposition the elements on a webpage. I learned how to use javascript to manipulate the DOM elements using querySelector and state variable. </w:t>
      </w:r>
    </w:p>
    <w:p w14:paraId="43A612BC" w14:textId="77777777" w:rsidR="00B6301A" w:rsidRDefault="00B6301A">
      <w:pPr>
        <w:pStyle w:val="BodyText"/>
        <w:rPr>
          <w:lang w:val="en-US"/>
        </w:rPr>
      </w:pPr>
    </w:p>
    <w:p w14:paraId="37C1D26C" w14:textId="1CA5423C" w:rsidR="00B6301A" w:rsidRDefault="00B6301A">
      <w:pPr>
        <w:pStyle w:val="BodyText"/>
        <w:rPr>
          <w:b/>
          <w:bCs/>
          <w:lang w:val="en-US"/>
        </w:rPr>
      </w:pPr>
      <w:r w:rsidRPr="00B6301A">
        <w:rPr>
          <w:b/>
          <w:bCs/>
          <w:lang w:val="en-US"/>
        </w:rPr>
        <w:t>Menu Overlay &amp; Responsiveness [Part 4]</w:t>
      </w:r>
    </w:p>
    <w:p w14:paraId="6785B06D" w14:textId="467F2EC2" w:rsidR="00B6301A" w:rsidRDefault="00B6301A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29.09.2023</w:t>
      </w:r>
    </w:p>
    <w:p w14:paraId="42079C4A" w14:textId="72521243" w:rsidR="00B6301A" w:rsidRDefault="00D62BE6">
      <w:pPr>
        <w:pStyle w:val="BodyText"/>
        <w:rPr>
          <w:lang w:val="en-US"/>
        </w:rPr>
      </w:pPr>
      <w:r>
        <w:rPr>
          <w:lang w:val="en-US"/>
        </w:rPr>
        <w:t xml:space="preserve">Video shows how to implement the menu overlay feature and make the website responsive. I found </w:t>
      </w:r>
      <w:r w:rsidR="00851603">
        <w:rPr>
          <w:lang w:val="en-US"/>
        </w:rPr>
        <w:t xml:space="preserve">it quite challenging to understand the principles used in the video related to animation and transformation as well as media queries. </w:t>
      </w:r>
    </w:p>
    <w:p w14:paraId="2690E06A" w14:textId="77777777" w:rsidR="00851603" w:rsidRDefault="00851603">
      <w:pPr>
        <w:pStyle w:val="BodyText"/>
        <w:rPr>
          <w:lang w:val="en-US"/>
        </w:rPr>
      </w:pPr>
    </w:p>
    <w:p w14:paraId="159AF39E" w14:textId="79D45BD4" w:rsidR="00851603" w:rsidRDefault="00851603">
      <w:pPr>
        <w:pStyle w:val="BodyText"/>
        <w:rPr>
          <w:b/>
          <w:bCs/>
          <w:lang w:val="en-US"/>
        </w:rPr>
      </w:pPr>
      <w:r w:rsidRPr="00851603">
        <w:rPr>
          <w:b/>
          <w:bCs/>
          <w:lang w:val="en-US"/>
        </w:rPr>
        <w:t>Page With CSS Grid [Part 5]</w:t>
      </w:r>
    </w:p>
    <w:p w14:paraId="73EE752C" w14:textId="7352B6E0" w:rsidR="00851603" w:rsidRDefault="00851603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29.09.2023</w:t>
      </w:r>
    </w:p>
    <w:p w14:paraId="493EE565" w14:textId="22D423FE" w:rsidR="00851603" w:rsidRDefault="00851603">
      <w:pPr>
        <w:pStyle w:val="BodyText"/>
        <w:rPr>
          <w:lang w:val="en-US"/>
        </w:rPr>
      </w:pPr>
      <w:r>
        <w:rPr>
          <w:lang w:val="en-US"/>
        </w:rPr>
        <w:t xml:space="preserve">I learned about CSS grid and how to use it to create impressive 2-dimensional website. The concept of grid-template-areas was fascinating to me. </w:t>
      </w:r>
      <w:r w:rsidR="00E80B09">
        <w:rPr>
          <w:lang w:val="en-US"/>
        </w:rPr>
        <w:t>Along with that I learned how to style different elements using various CSS properties.</w:t>
      </w:r>
    </w:p>
    <w:p w14:paraId="726074F1" w14:textId="77777777" w:rsidR="00751B8D" w:rsidRDefault="00751B8D">
      <w:pPr>
        <w:pStyle w:val="BodyText"/>
        <w:rPr>
          <w:lang w:val="en-US"/>
        </w:rPr>
      </w:pPr>
    </w:p>
    <w:p w14:paraId="53E26F8D" w14:textId="52DF9B06" w:rsidR="00751B8D" w:rsidRPr="00751B8D" w:rsidRDefault="00751B8D">
      <w:pPr>
        <w:pStyle w:val="BodyText"/>
        <w:rPr>
          <w:b/>
          <w:bCs/>
          <w:lang w:val="en-US"/>
        </w:rPr>
      </w:pPr>
      <w:r w:rsidRPr="00751B8D">
        <w:rPr>
          <w:b/>
          <w:bCs/>
          <w:lang w:val="en-US"/>
        </w:rPr>
        <w:t>Work and Contact Pages [Part 6]</w:t>
      </w:r>
    </w:p>
    <w:p w14:paraId="47636F47" w14:textId="2BA57B34" w:rsidR="00751B8D" w:rsidRPr="00751B8D" w:rsidRDefault="00751B8D">
      <w:pPr>
        <w:pStyle w:val="BodyText"/>
        <w:rPr>
          <w:b/>
          <w:bCs/>
          <w:lang w:val="en-US"/>
        </w:rPr>
      </w:pPr>
      <w:r w:rsidRPr="00751B8D">
        <w:rPr>
          <w:b/>
          <w:bCs/>
          <w:lang w:val="en-US"/>
        </w:rPr>
        <w:t>10.10.2023</w:t>
      </w:r>
    </w:p>
    <w:p w14:paraId="29395830" w14:textId="63DAF7C2" w:rsidR="00751B8D" w:rsidRDefault="00751B8D">
      <w:pPr>
        <w:pStyle w:val="BodyText"/>
        <w:rPr>
          <w:lang w:val="en-US"/>
        </w:rPr>
      </w:pPr>
      <w:r>
        <w:rPr>
          <w:lang w:val="en-US"/>
        </w:rPr>
        <w:t>The video discusses implementing work and contact pages using grid and flex properties. Got to learn the usage of grid-template-columns using repeat() method. Also got an overview of grid-gap as well as flex properties like align-items, justify-content, flex-wrap, etc.</w:t>
      </w:r>
    </w:p>
    <w:p w14:paraId="0E2377C0" w14:textId="77777777" w:rsidR="00751B8D" w:rsidRDefault="00751B8D">
      <w:pPr>
        <w:pStyle w:val="BodyText"/>
        <w:rPr>
          <w:lang w:val="en-US"/>
        </w:rPr>
      </w:pPr>
    </w:p>
    <w:p w14:paraId="69E58BF3" w14:textId="77777777" w:rsidR="00751B8D" w:rsidRDefault="00751B8D">
      <w:pPr>
        <w:pStyle w:val="BodyText"/>
        <w:rPr>
          <w:lang w:val="en-US"/>
        </w:rPr>
      </w:pPr>
    </w:p>
    <w:p w14:paraId="35878772" w14:textId="2DFEF6E8" w:rsidR="00751B8D" w:rsidRDefault="00751B8D">
      <w:pPr>
        <w:pStyle w:val="BodyText"/>
        <w:rPr>
          <w:b/>
          <w:bCs/>
          <w:lang w:val="en-US"/>
        </w:rPr>
      </w:pPr>
      <w:r w:rsidRPr="00751B8D">
        <w:rPr>
          <w:b/>
          <w:bCs/>
          <w:lang w:val="en-US"/>
        </w:rPr>
        <w:t>Website Deployment [Part 7]</w:t>
      </w:r>
    </w:p>
    <w:p w14:paraId="3B611B32" w14:textId="4AD3E07B" w:rsidR="00751B8D" w:rsidRDefault="00751B8D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10.10.2023</w:t>
      </w:r>
    </w:p>
    <w:p w14:paraId="20498C28" w14:textId="5B84A02B" w:rsidR="00751B8D" w:rsidRPr="00751B8D" w:rsidRDefault="00751B8D">
      <w:pPr>
        <w:pStyle w:val="BodyText"/>
        <w:rPr>
          <w:lang w:val="en-US"/>
        </w:rPr>
      </w:pPr>
      <w:r>
        <w:rPr>
          <w:lang w:val="en-US"/>
        </w:rPr>
        <w:lastRenderedPageBreak/>
        <w:t xml:space="preserve">I learned the way to deploy static websites in </w:t>
      </w:r>
      <w:r w:rsidR="00096236">
        <w:rPr>
          <w:lang w:val="en-US"/>
        </w:rPr>
        <w:t>GitHub</w:t>
      </w:r>
      <w:r>
        <w:rPr>
          <w:lang w:val="en-US"/>
        </w:rPr>
        <w:t xml:space="preserve"> page</w:t>
      </w:r>
      <w:r w:rsidR="00096236">
        <w:rPr>
          <w:lang w:val="en-US"/>
        </w:rPr>
        <w:t>s</w:t>
      </w:r>
      <w:r>
        <w:rPr>
          <w:lang w:val="en-US"/>
        </w:rPr>
        <w:t xml:space="preserve">(web hosting site). I had an experience of using netlify and render to host the </w:t>
      </w:r>
      <w:r w:rsidR="00096236">
        <w:rPr>
          <w:lang w:val="en-US"/>
        </w:rPr>
        <w:t>application,</w:t>
      </w:r>
      <w:r>
        <w:rPr>
          <w:lang w:val="en-US"/>
        </w:rPr>
        <w:t xml:space="preserve"> so it was quite straightforward and easy to follow.</w:t>
      </w:r>
    </w:p>
    <w:p w14:paraId="1B4C5176" w14:textId="0A01682B" w:rsidR="003F75FD" w:rsidRPr="003F75FD" w:rsidRDefault="0046108D" w:rsidP="00096236">
      <w:pPr>
        <w:pStyle w:val="BodyText"/>
        <w:rPr>
          <w:lang w:val="en-US"/>
        </w:rPr>
      </w:pPr>
      <w:r>
        <w:rPr>
          <w:lang w:val="en-US"/>
        </w:rPr>
        <w:br w:type="page"/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83758" w14:textId="77777777" w:rsidR="006F0E05" w:rsidRDefault="006F0E05">
      <w:r>
        <w:separator/>
      </w:r>
    </w:p>
  </w:endnote>
  <w:endnote w:type="continuationSeparator" w:id="0">
    <w:p w14:paraId="465C6AF2" w14:textId="77777777" w:rsidR="006F0E05" w:rsidRDefault="006F0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AD418" w14:textId="77777777" w:rsidR="006F0E05" w:rsidRDefault="006F0E05">
      <w:r>
        <w:separator/>
      </w:r>
    </w:p>
  </w:footnote>
  <w:footnote w:type="continuationSeparator" w:id="0">
    <w:p w14:paraId="4DB7CEC4" w14:textId="77777777" w:rsidR="006F0E05" w:rsidRDefault="006F0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96236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7AE"/>
    <w:rsid w:val="002F6DF2"/>
    <w:rsid w:val="00302343"/>
    <w:rsid w:val="00302A8B"/>
    <w:rsid w:val="00302AA7"/>
    <w:rsid w:val="00302C64"/>
    <w:rsid w:val="00310B0D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2DCE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0E05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1B8D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34FA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1E0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603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1EA"/>
    <w:rsid w:val="00AE4932"/>
    <w:rsid w:val="00AF1198"/>
    <w:rsid w:val="00AF32AC"/>
    <w:rsid w:val="00AF41A8"/>
    <w:rsid w:val="00AF5559"/>
    <w:rsid w:val="00AF5957"/>
    <w:rsid w:val="00AF5DBE"/>
    <w:rsid w:val="00AF7255"/>
    <w:rsid w:val="00AF7FE1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01A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A3559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2BE6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10C3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0B09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28A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E7C1D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2823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4</Pages>
  <Words>455</Words>
  <Characters>2594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3043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Ramesh Karki</cp:lastModifiedBy>
  <cp:revision>6</cp:revision>
  <cp:lastPrinted>2013-10-11T10:39:00Z</cp:lastPrinted>
  <dcterms:created xsi:type="dcterms:W3CDTF">2023-09-02T12:11:00Z</dcterms:created>
  <dcterms:modified xsi:type="dcterms:W3CDTF">2023-10-10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